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A6AD738" w14:textId="77777777" w:rsidR="00CF7079" w:rsidRPr="00CD2268" w:rsidRDefault="00CF707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bookmarkStart w:id="0" w:name="_GoBack"/>
      <w:bookmarkEnd w:id="0"/>
    </w:p>
    <w:p w14:paraId="6A6AD739" w14:textId="5B91E4FD" w:rsidR="00CF7079" w:rsidRPr="00CD2268" w:rsidRDefault="00CD226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>
        <w:rPr>
          <w:rFonts w:eastAsia="Arial"/>
        </w:rPr>
        <w:t>[DATE]</w:t>
      </w:r>
    </w:p>
    <w:p w14:paraId="6A6AD73A" w14:textId="77777777" w:rsidR="00CF7079" w:rsidRPr="00CD2268" w:rsidRDefault="00CF707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6A6AD73B" w14:textId="77777777" w:rsidR="00CF7079" w:rsidRPr="00CD2268" w:rsidRDefault="00CF7079">
      <w:pPr>
        <w:tabs>
          <w:tab w:val="left" w:pos="4830"/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</w:tabs>
        <w:rPr>
          <w:rFonts w:eastAsia="Arial"/>
          <w:lang w:eastAsia="en-US" w:bidi="en-US"/>
        </w:rPr>
      </w:pPr>
    </w:p>
    <w:p w14:paraId="6A6AD73C" w14:textId="77777777" w:rsidR="00CF7079" w:rsidRPr="00CD2268" w:rsidRDefault="007B0BC4">
      <w:pPr>
        <w:tabs>
          <w:tab w:val="left" w:pos="4830"/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</w:tabs>
        <w:rPr>
          <w:rFonts w:eastAsia="Arial"/>
          <w:lang w:eastAsia="en-US" w:bidi="en-US"/>
        </w:rPr>
      </w:pPr>
      <w:r w:rsidRPr="00CD2268">
        <w:rPr>
          <w:rFonts w:eastAsia="Arial"/>
          <w:lang w:eastAsia="en-US" w:bidi="en-US"/>
        </w:rPr>
        <w:t>Contact Name</w:t>
      </w:r>
    </w:p>
    <w:p w14:paraId="6A6AD73D" w14:textId="77777777" w:rsidR="00CF7079" w:rsidRPr="00CD2268" w:rsidRDefault="007B0BC4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eastAsia="Arial"/>
          <w:lang w:eastAsia="en-US" w:bidi="en-US"/>
        </w:rPr>
      </w:pPr>
      <w:r w:rsidRPr="00CD2268">
        <w:rPr>
          <w:rFonts w:eastAsia="Arial"/>
          <w:lang w:eastAsia="en-US" w:bidi="en-US"/>
        </w:rPr>
        <w:t>Address</w:t>
      </w:r>
    </w:p>
    <w:p w14:paraId="6A6AD73E" w14:textId="77777777" w:rsidR="00CF7079" w:rsidRPr="00CD2268" w:rsidRDefault="007B0BC4">
      <w:pPr>
        <w:tabs>
          <w:tab w:val="left" w:pos="3792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</w:tabs>
        <w:rPr>
          <w:rFonts w:eastAsia="Arial"/>
          <w:lang w:eastAsia="en-US" w:bidi="en-US"/>
        </w:rPr>
      </w:pPr>
      <w:r w:rsidRPr="00CD2268">
        <w:rPr>
          <w:rFonts w:eastAsia="Arial"/>
          <w:lang w:eastAsia="en-US" w:bidi="en-US"/>
        </w:rPr>
        <w:t>Address2</w:t>
      </w:r>
      <w:r w:rsidRPr="00CD2268">
        <w:rPr>
          <w:rFonts w:eastAsia="Arial"/>
          <w:lang w:eastAsia="en-US" w:bidi="en-US"/>
        </w:rPr>
        <w:tab/>
      </w:r>
    </w:p>
    <w:p w14:paraId="3F8E6E57" w14:textId="77777777" w:rsidR="00CD2268" w:rsidRDefault="007B0BC4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eastAsia="Arial"/>
          <w:lang w:eastAsia="en-US" w:bidi="en-US"/>
        </w:rPr>
      </w:pPr>
      <w:r w:rsidRPr="00CD2268">
        <w:rPr>
          <w:rFonts w:eastAsia="Arial"/>
          <w:lang w:eastAsia="en-US" w:bidi="en-US"/>
        </w:rPr>
        <w:t xml:space="preserve">City, </w:t>
      </w:r>
    </w:p>
    <w:p w14:paraId="6A6AD73F" w14:textId="070AACA8" w:rsidR="00CF7079" w:rsidRPr="00CD2268" w:rsidRDefault="007B0BC4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eastAsia="Arial"/>
          <w:lang w:eastAsia="en-US" w:bidi="en-US"/>
        </w:rPr>
      </w:pPr>
      <w:r w:rsidRPr="00CD2268">
        <w:rPr>
          <w:rFonts w:eastAsia="Arial"/>
          <w:lang w:eastAsia="en-US" w:bidi="en-US"/>
        </w:rPr>
        <w:t>State/Province</w:t>
      </w:r>
    </w:p>
    <w:p w14:paraId="6A6AD740" w14:textId="77777777" w:rsidR="00CF7079" w:rsidRPr="00CD2268" w:rsidRDefault="007B0BC4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eastAsia="Arial"/>
          <w:lang w:eastAsia="en-US" w:bidi="en-US"/>
        </w:rPr>
      </w:pPr>
      <w:r w:rsidRPr="00CD2268">
        <w:rPr>
          <w:rFonts w:eastAsia="Arial"/>
          <w:lang w:eastAsia="en-US" w:bidi="en-US"/>
        </w:rPr>
        <w:t>Zip/Postal Code</w:t>
      </w:r>
    </w:p>
    <w:p w14:paraId="6A6AD741" w14:textId="77777777" w:rsidR="00CF7079" w:rsidRPr="00CD2268" w:rsidRDefault="00CF7079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eastAsia="Arial"/>
          <w:b/>
          <w:color w:val="000000"/>
          <w:lang w:eastAsia="en-US" w:bidi="en-US"/>
        </w:rPr>
      </w:pPr>
    </w:p>
    <w:p w14:paraId="6A6AD742" w14:textId="77777777" w:rsidR="00CF7079" w:rsidRPr="00CD2268" w:rsidRDefault="00CF7079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eastAsia="Arial"/>
          <w:b/>
          <w:color w:val="000000"/>
          <w:lang w:eastAsia="en-US" w:bidi="en-US"/>
        </w:rPr>
      </w:pPr>
    </w:p>
    <w:p w14:paraId="6A6AD744" w14:textId="718B04D4" w:rsidR="00CF7079" w:rsidRPr="00C45ACB" w:rsidRDefault="00CD2268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eastAsia="Arial"/>
          <w:noProof/>
          <w:lang w:eastAsia="en-US" w:bidi="en-US"/>
        </w:rPr>
      </w:pPr>
      <w:r>
        <w:rPr>
          <w:rFonts w:eastAsia="Arial"/>
          <w:b/>
          <w:color w:val="000000"/>
          <w:lang w:eastAsia="en-US" w:bidi="en-US"/>
        </w:rPr>
        <w:t>RE</w:t>
      </w:r>
      <w:r w:rsidR="007B0BC4" w:rsidRPr="00CD2268">
        <w:rPr>
          <w:rFonts w:eastAsia="Arial"/>
          <w:b/>
          <w:color w:val="000000"/>
          <w:lang w:eastAsia="en-US" w:bidi="en-US"/>
        </w:rPr>
        <w:t xml:space="preserve">: </w:t>
      </w:r>
      <w:r w:rsidR="007B0BC4" w:rsidRPr="00CD2268">
        <w:rPr>
          <w:rFonts w:eastAsia="Arial"/>
          <w:b/>
          <w:lang w:eastAsia="en-US" w:bidi="en-US"/>
        </w:rPr>
        <w:t>[</w:t>
      </w:r>
      <w:r w:rsidR="007B0BC4" w:rsidRPr="00C45ACB">
        <w:rPr>
          <w:rFonts w:eastAsia="Arial"/>
          <w:b/>
          <w:noProof/>
          <w:lang w:eastAsia="en-US" w:bidi="en-US"/>
        </w:rPr>
        <w:t>NEW EMPLOYEE NAME] WELCOME TO [YOUR COMPANY NAME]!</w:t>
      </w:r>
    </w:p>
    <w:p w14:paraId="6A6AD745" w14:textId="77777777" w:rsidR="00CF7079" w:rsidRPr="00C45ACB" w:rsidRDefault="007B0BC4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eastAsia="Arial"/>
          <w:noProof/>
          <w:color w:val="000000"/>
          <w:lang w:eastAsia="en-US" w:bidi="en-US"/>
        </w:rPr>
      </w:pPr>
      <w:r w:rsidRPr="00C45ACB">
        <w:rPr>
          <w:rFonts w:eastAsia="Arial"/>
          <w:noProof/>
          <w:lang w:eastAsia="en-US" w:bidi="en-US"/>
        </w:rPr>
        <w:br/>
      </w:r>
    </w:p>
    <w:p w14:paraId="6A6AD746" w14:textId="77777777" w:rsidR="00CF7079" w:rsidRPr="00C45ACB" w:rsidRDefault="007B0BC4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eastAsia="Arial"/>
          <w:noProof/>
          <w:color w:val="000000"/>
          <w:lang w:eastAsia="en-US" w:bidi="en-US"/>
        </w:rPr>
      </w:pPr>
      <w:r w:rsidRPr="00C45ACB">
        <w:rPr>
          <w:rFonts w:eastAsia="Arial"/>
          <w:noProof/>
          <w:color w:val="000000"/>
          <w:lang w:eastAsia="en-US" w:bidi="en-US"/>
        </w:rPr>
        <w:t>Dear [</w:t>
      </w:r>
      <w:r w:rsidRPr="00C45ACB">
        <w:rPr>
          <w:rFonts w:eastAsia="Arial"/>
          <w:noProof/>
          <w:lang w:eastAsia="en-US" w:bidi="en-US"/>
        </w:rPr>
        <w:t>NEW EMPLOYEE NAME</w:t>
      </w:r>
      <w:r w:rsidRPr="00C45ACB">
        <w:rPr>
          <w:rFonts w:eastAsia="Arial"/>
          <w:noProof/>
          <w:color w:val="000000"/>
          <w:lang w:eastAsia="en-US" w:bidi="en-US"/>
        </w:rPr>
        <w:t>],</w:t>
      </w:r>
    </w:p>
    <w:p w14:paraId="6A6AD747" w14:textId="77777777" w:rsidR="00CF7079" w:rsidRPr="00C45ACB" w:rsidRDefault="00CF707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b/>
          <w:noProof/>
          <w:lang w:eastAsia="en-US" w:bidi="en-US"/>
        </w:rPr>
      </w:pPr>
    </w:p>
    <w:p w14:paraId="6A6AD748" w14:textId="17388752" w:rsidR="00CF7079" w:rsidRPr="00CD2268" w:rsidRDefault="007B0BC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Style w:val="HTMLTypewriter"/>
          <w:rFonts w:ascii="Times New Roman" w:eastAsia="Arial" w:hAnsi="Times New Roman" w:cs="Times New Roman"/>
          <w:sz w:val="24"/>
          <w:szCs w:val="24"/>
          <w:lang w:val="en-GB" w:eastAsia="en-US" w:bidi="en-US"/>
        </w:rPr>
      </w:pPr>
      <w:r w:rsidRPr="00C45ACB">
        <w:rPr>
          <w:rStyle w:val="HTMLTypewriter"/>
          <w:rFonts w:ascii="Times New Roman" w:eastAsia="Arial" w:hAnsi="Times New Roman" w:cs="Times New Roman"/>
          <w:noProof/>
          <w:sz w:val="24"/>
          <w:szCs w:val="24"/>
          <w:lang w:val="en-GB" w:eastAsia="en-US" w:bidi="en-US"/>
        </w:rPr>
        <w:t>It is with great pleasure that I welcome you as a new employee to [YOUR COMPANY NAME]. I am very pleased that you have chosen to accept our offer of employment and know that this is the beginning of a mutually beneficial relationship.</w:t>
      </w:r>
      <w:r w:rsidRPr="00C45ACB">
        <w:rPr>
          <w:rFonts w:eastAsia="Arial"/>
          <w:noProof/>
          <w:lang w:eastAsia="en-US" w:bidi="en-US"/>
        </w:rPr>
        <w:br/>
      </w:r>
      <w:r w:rsidRPr="00C45ACB">
        <w:rPr>
          <w:rFonts w:eastAsia="Arial"/>
          <w:noProof/>
          <w:lang w:eastAsia="en-US" w:bidi="en-US"/>
        </w:rPr>
        <w:br/>
      </w:r>
      <w:r w:rsidRPr="00C45ACB">
        <w:rPr>
          <w:rStyle w:val="HTMLTypewriter"/>
          <w:rFonts w:ascii="Times New Roman" w:eastAsia="Arial" w:hAnsi="Times New Roman" w:cs="Times New Roman"/>
          <w:noProof/>
          <w:sz w:val="24"/>
          <w:szCs w:val="24"/>
          <w:lang w:val="en-GB" w:eastAsia="en-US" w:bidi="en-US"/>
        </w:rPr>
        <w:t>We encourage our personnel to take advantage of selected courses that are available in this vicinity in order to improve their [SPECIFY] skills and learn new skills in areas such as [SPECIFY]. Courses and corresponding registration dates are listed on the employee bulletin board for your review. If you decide to attend one of these courses, please advise your office manager</w:t>
      </w:r>
      <w:r w:rsidR="004260D3" w:rsidRPr="00C45ACB">
        <w:rPr>
          <w:rStyle w:val="HTMLTypewriter"/>
          <w:rFonts w:ascii="Times New Roman" w:eastAsia="Arial" w:hAnsi="Times New Roman" w:cs="Times New Roman"/>
          <w:noProof/>
          <w:sz w:val="24"/>
          <w:szCs w:val="24"/>
          <w:lang w:val="en-GB" w:eastAsia="en-US" w:bidi="en-US"/>
        </w:rPr>
        <w:t>,</w:t>
      </w:r>
      <w:r w:rsidRPr="00C45ACB">
        <w:rPr>
          <w:rStyle w:val="HTMLTypewriter"/>
          <w:rFonts w:ascii="Times New Roman" w:eastAsia="Arial" w:hAnsi="Times New Roman" w:cs="Times New Roman"/>
          <w:noProof/>
          <w:sz w:val="24"/>
          <w:szCs w:val="24"/>
          <w:lang w:val="en-GB" w:eastAsia="en-US" w:bidi="en-US"/>
        </w:rPr>
        <w:t xml:space="preserve"> and he will make the necessary arrangements.</w:t>
      </w:r>
      <w:r w:rsidRPr="00C45ACB">
        <w:rPr>
          <w:rFonts w:eastAsia="Arial"/>
          <w:noProof/>
          <w:lang w:eastAsia="en-US" w:bidi="en-US"/>
        </w:rPr>
        <w:br/>
      </w:r>
      <w:r w:rsidRPr="00C45ACB">
        <w:rPr>
          <w:rFonts w:eastAsia="Arial"/>
          <w:noProof/>
          <w:lang w:eastAsia="en-US" w:bidi="en-US"/>
        </w:rPr>
        <w:br/>
      </w:r>
      <w:r w:rsidRPr="00C45ACB">
        <w:rPr>
          <w:rStyle w:val="HTMLTypewriter"/>
          <w:rFonts w:ascii="Times New Roman" w:eastAsia="Arial" w:hAnsi="Times New Roman" w:cs="Times New Roman"/>
          <w:noProof/>
          <w:sz w:val="24"/>
          <w:szCs w:val="24"/>
          <w:lang w:val="en-GB" w:eastAsia="en-US" w:bidi="en-US"/>
        </w:rPr>
        <w:t>Once again, welcome to [NAME OF FIRM</w:t>
      </w:r>
      <w:r w:rsidRPr="00CD2268">
        <w:rPr>
          <w:rStyle w:val="HTMLTypewriter"/>
          <w:rFonts w:ascii="Times New Roman" w:eastAsia="Arial" w:hAnsi="Times New Roman" w:cs="Times New Roman"/>
          <w:sz w:val="24"/>
          <w:szCs w:val="24"/>
          <w:lang w:val="en-GB" w:eastAsia="en-US" w:bidi="en-US"/>
        </w:rPr>
        <w:t>].</w:t>
      </w:r>
    </w:p>
    <w:p w14:paraId="6A6AD749" w14:textId="77777777" w:rsidR="00CF7079" w:rsidRPr="00CD2268" w:rsidRDefault="00CF707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Style w:val="HTMLTypewriter"/>
          <w:rFonts w:ascii="Times New Roman" w:eastAsia="Arial" w:hAnsi="Times New Roman" w:cs="Times New Roman"/>
          <w:sz w:val="24"/>
          <w:szCs w:val="24"/>
          <w:lang w:val="en-GB" w:eastAsia="en-US" w:bidi="en-US"/>
        </w:rPr>
      </w:pPr>
    </w:p>
    <w:p w14:paraId="6A6AD74A" w14:textId="77777777" w:rsidR="00CF7079" w:rsidRPr="00CD2268" w:rsidRDefault="00CF707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Style w:val="HTMLTypewriter"/>
          <w:rFonts w:ascii="Times New Roman" w:eastAsia="Arial" w:hAnsi="Times New Roman" w:cs="Times New Roman"/>
          <w:sz w:val="24"/>
          <w:szCs w:val="24"/>
          <w:lang w:val="en-GB" w:eastAsia="en-US" w:bidi="en-US"/>
        </w:rPr>
      </w:pPr>
    </w:p>
    <w:p w14:paraId="6A6AD74B" w14:textId="75B4EFEF" w:rsidR="00CF7079" w:rsidRPr="00CD2268" w:rsidRDefault="003C0E2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>
        <w:rPr>
          <w:rFonts w:eastAsia="Arial"/>
          <w:lang w:eastAsia="en-US" w:bidi="en-US"/>
        </w:rPr>
        <w:t>Kind Regards</w:t>
      </w:r>
      <w:r w:rsidR="007B0BC4" w:rsidRPr="00CD2268">
        <w:rPr>
          <w:rFonts w:eastAsia="Arial"/>
          <w:lang w:eastAsia="en-US" w:bidi="en-US"/>
        </w:rPr>
        <w:t>,</w:t>
      </w:r>
    </w:p>
    <w:p w14:paraId="6A6AD74C" w14:textId="77777777" w:rsidR="00CF7079" w:rsidRPr="00CD2268" w:rsidRDefault="00CF707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6A6AD74D" w14:textId="77777777" w:rsidR="00CF7079" w:rsidRPr="00CD2268" w:rsidRDefault="00CF707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6A6AD74E" w14:textId="3965A97F" w:rsidR="00CF7079" w:rsidRDefault="00CF707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0C2448C7" w14:textId="6708B363" w:rsidR="003C0E2D" w:rsidRDefault="003C0E2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53D6C68A" w14:textId="718B7359" w:rsidR="003C0E2D" w:rsidRDefault="003C0E2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0DD507A9" w14:textId="40938848" w:rsidR="003C0E2D" w:rsidRDefault="003C0E2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76DFFA3C" w14:textId="098FC5F6" w:rsidR="003C0E2D" w:rsidRDefault="003C0E2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6BAA3313" w14:textId="5D957012" w:rsidR="003C0E2D" w:rsidRDefault="003C0E2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4F39E372" w14:textId="77777777" w:rsidR="001313F9" w:rsidRPr="00CD2268" w:rsidRDefault="001313F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6A6AD74F" w14:textId="77777777" w:rsidR="00CF7079" w:rsidRPr="00CD2268" w:rsidRDefault="00CF707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6A6AD750" w14:textId="77777777" w:rsidR="00CF7079" w:rsidRPr="00CD2268" w:rsidRDefault="007B0BC4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eastAsia="Arial"/>
          <w:lang w:eastAsia="en-US" w:bidi="en-US"/>
        </w:rPr>
      </w:pPr>
      <w:r w:rsidRPr="00CD2268">
        <w:rPr>
          <w:rFonts w:eastAsia="Arial"/>
          <w:lang w:eastAsia="en-US" w:bidi="en-US"/>
        </w:rPr>
        <w:t>[YOUR NAME]</w:t>
      </w:r>
    </w:p>
    <w:p w14:paraId="6A6AD751" w14:textId="77777777" w:rsidR="00CF7079" w:rsidRPr="00CD2268" w:rsidRDefault="007B0BC4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eastAsia="Arial"/>
          <w:color w:val="000000"/>
          <w:lang w:eastAsia="en-US" w:bidi="en-US"/>
        </w:rPr>
      </w:pPr>
      <w:r w:rsidRPr="00CD2268">
        <w:rPr>
          <w:rFonts w:eastAsia="Arial"/>
          <w:color w:val="000000"/>
          <w:lang w:eastAsia="en-US" w:bidi="en-US"/>
        </w:rPr>
        <w:t>[YOUR TITLE]</w:t>
      </w:r>
    </w:p>
    <w:p w14:paraId="6A6AD752" w14:textId="77777777" w:rsidR="00CF7079" w:rsidRPr="00CD2268" w:rsidRDefault="007B0BC4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eastAsia="Arial"/>
          <w:color w:val="000000"/>
          <w:lang w:eastAsia="en-US" w:bidi="en-US"/>
        </w:rPr>
      </w:pPr>
      <w:r w:rsidRPr="00CD2268">
        <w:rPr>
          <w:rFonts w:eastAsia="Arial"/>
          <w:color w:val="000000"/>
          <w:lang w:eastAsia="en-US" w:bidi="en-US"/>
        </w:rPr>
        <w:t>[YOUR PHONE NUMBER]</w:t>
      </w:r>
    </w:p>
    <w:p w14:paraId="6A6AD753" w14:textId="77777777" w:rsidR="00CF7079" w:rsidRPr="00CD2268" w:rsidRDefault="007B0BC4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eastAsia="Arial"/>
          <w:color w:val="000000"/>
          <w:lang w:eastAsia="en-US" w:bidi="en-US"/>
        </w:rPr>
      </w:pPr>
      <w:r w:rsidRPr="00CD2268">
        <w:rPr>
          <w:rFonts w:eastAsia="Arial"/>
          <w:color w:val="000000"/>
          <w:lang w:eastAsia="en-US" w:bidi="en-US"/>
        </w:rPr>
        <w:t xml:space="preserve">[YOUREMAIL@YOURCOMPANY.COM] </w:t>
      </w:r>
    </w:p>
    <w:p w14:paraId="6A6AD754" w14:textId="77777777" w:rsidR="00CF7079" w:rsidRDefault="00CF707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color w:val="000000"/>
          <w:sz w:val="20"/>
          <w:lang w:val="en-US" w:eastAsia="en-US" w:bidi="en-US"/>
        </w:rPr>
      </w:pPr>
    </w:p>
    <w:sectPr w:rsidR="00CF7079">
      <w:headerReference w:type="default" r:id="rId6"/>
      <w:footerReference w:type="default" r:id="rId7"/>
      <w:pgSz w:w="12240" w:h="15840"/>
      <w:pgMar w:top="1440" w:right="1440" w:bottom="1440" w:left="1440" w:header="709" w:footer="70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65D0555" w14:textId="77777777" w:rsidR="007617A7" w:rsidRDefault="007617A7">
      <w:r>
        <w:separator/>
      </w:r>
    </w:p>
  </w:endnote>
  <w:endnote w:type="continuationSeparator" w:id="0">
    <w:p w14:paraId="19490ECD" w14:textId="77777777" w:rsidR="007617A7" w:rsidRDefault="007617A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A6AD756" w14:textId="77777777" w:rsidR="00CF7079" w:rsidRDefault="007B0BC4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="Arial" w:eastAsia="Arial" w:hAnsi="Arial" w:cs="Arial"/>
        <w:b/>
        <w:sz w:val="18"/>
        <w:lang w:val="en-US" w:eastAsia="en-US" w:bidi="en-US"/>
      </w:rPr>
    </w:pPr>
    <w:r>
      <w:rPr>
        <w:rFonts w:ascii="Arial" w:eastAsia="Arial" w:hAnsi="Arial" w:cs="Arial"/>
        <w:b/>
        <w:sz w:val="18"/>
        <w:lang w:val="en-US" w:eastAsia="en-US" w:bidi="en-US"/>
      </w:rPr>
      <w:t xml:space="preserve">[YOUR COMPANY NAME] </w:t>
    </w:r>
  </w:p>
  <w:p w14:paraId="6A6AD757" w14:textId="77777777" w:rsidR="00CF7079" w:rsidRDefault="007B0BC4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="Arial" w:eastAsia="Arial" w:hAnsi="Arial" w:cs="Arial"/>
        <w:sz w:val="18"/>
        <w:lang w:val="en-US" w:eastAsia="en-US" w:bidi="en-US"/>
      </w:rPr>
    </w:pPr>
    <w:r>
      <w:rPr>
        <w:rFonts w:ascii="Arial" w:eastAsia="Arial" w:hAnsi="Arial" w:cs="Arial"/>
        <w:sz w:val="18"/>
        <w:lang w:val="en-US" w:eastAsia="en-US" w:bidi="en-US"/>
      </w:rPr>
      <w:t xml:space="preserve">[YOUR COMPLETE ADDRESS] </w:t>
    </w:r>
  </w:p>
  <w:p w14:paraId="6A6AD758" w14:textId="77777777" w:rsidR="00CF7079" w:rsidRDefault="007B0BC4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sz w:val="18"/>
        <w:lang w:val="en-US" w:eastAsia="en-US" w:bidi="en-US"/>
      </w:rPr>
    </w:pPr>
    <w:r>
      <w:rPr>
        <w:rFonts w:ascii="Arial" w:eastAsia="Arial" w:hAnsi="Arial" w:cs="Arial"/>
        <w:sz w:val="18"/>
        <w:lang w:val="en-US" w:eastAsia="en-US" w:bidi="en-US"/>
      </w:rPr>
      <w:t>Tel: [YOUR PHONE NUMBER] / Fax: [YOUR FAX NUMBER]</w:t>
    </w:r>
  </w:p>
  <w:p w14:paraId="6A6AD759" w14:textId="77777777" w:rsidR="00CF7079" w:rsidRDefault="00365861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Style w:val="Hyperlink"/>
        <w:rFonts w:ascii="Arial" w:eastAsia="Arial" w:hAnsi="Arial" w:cs="Arial"/>
        <w:sz w:val="18"/>
        <w:lang w:val="fr-CA" w:eastAsia="fr-CA" w:bidi="fr-CA"/>
      </w:rPr>
    </w:pPr>
    <w:hyperlink r:id="rId1" w:history="1">
      <w:r w:rsidR="007B0BC4">
        <w:rPr>
          <w:rStyle w:val="Hyperlink"/>
          <w:rFonts w:ascii="Arial" w:eastAsia="Arial" w:hAnsi="Arial" w:cs="Arial"/>
          <w:sz w:val="18"/>
          <w:lang w:val="fr-CA" w:eastAsia="fr-CA" w:bidi="fr-CA"/>
        </w:rPr>
        <w:t>[YOUR WEBSITE ADDRESS]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3380D77" w14:textId="77777777" w:rsidR="007617A7" w:rsidRDefault="007617A7">
      <w:r>
        <w:separator/>
      </w:r>
    </w:p>
  </w:footnote>
  <w:footnote w:type="continuationSeparator" w:id="0">
    <w:p w14:paraId="3D183FBD" w14:textId="77777777" w:rsidR="007617A7" w:rsidRDefault="007617A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A6AD755" w14:textId="77777777" w:rsidR="00CF7079" w:rsidRDefault="00CF7079">
    <w:pPr>
      <w:pStyle w:val="Normal0"/>
      <w:rPr>
        <w:sz w:val="13"/>
        <w:lang w:val="en-US" w:eastAsia="en-US" w:bidi="en-US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hideSpellingErrors/>
  <w:hideGrammaticalErrors/>
  <w:defaultTabStop w:val="1134"/>
  <w:characterSpacingControl w:val="doNotCompress"/>
  <w:footnotePr>
    <w:footnote w:id="-1"/>
    <w:footnote w:id="0"/>
  </w:footnotePr>
  <w:endnotePr>
    <w:endnote w:id="-1"/>
    <w:endnote w:id="0"/>
  </w:endnotePr>
  <w:compat>
    <w:noExtraLineSpacing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2MzUwNjI0tbQ0MjdW0lEKTi0uzszPAykwqgUA0c+t/CwAAAA="/>
    <w:docVar w:name="Description" w:val="Use this letter to welcome a new employee to your company. These other HR related letter templates may be helpful to you and your business. https://www.templateguru.co.za/documents/letters-memos/ And these other Human Resources templates here https://www.templateguru.co.za/templates/human-resources/"/>
    <w:docVar w:name="Excerpt" w:val="It is with great pleasure that I welcome you as a new employee to [YOUR COMPANY NAME]. I am very pleased that you have chosen to accept our offer of employment and know that this is the beginning of a mutually beneficial relationship."/>
    <w:docVar w:name="Source" w:val="www.hasian1000.wordpress.com"/>
    <w:docVar w:name="Tags" w:val="new employee, new employee welcom letter, welcome letter, letters and memos, human resources documents, business documents, entrepreneurship, entrepreneur, "/>
  </w:docVars>
  <w:rsids>
    <w:rsidRoot w:val="00CF7079"/>
    <w:rsid w:val="001313F9"/>
    <w:rsid w:val="00183644"/>
    <w:rsid w:val="001862A2"/>
    <w:rsid w:val="003021C5"/>
    <w:rsid w:val="00365861"/>
    <w:rsid w:val="0037391C"/>
    <w:rsid w:val="003C0E2D"/>
    <w:rsid w:val="00413B3B"/>
    <w:rsid w:val="004260D3"/>
    <w:rsid w:val="007617A7"/>
    <w:rsid w:val="007B0BC4"/>
    <w:rsid w:val="00971C8A"/>
    <w:rsid w:val="00983839"/>
    <w:rsid w:val="00A94BF4"/>
    <w:rsid w:val="00C45ACB"/>
    <w:rsid w:val="00CD2268"/>
    <w:rsid w:val="00CF70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6AD73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Times New Roman" w:cs="Times New Roman"/>
        <w:sz w:val="24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rFonts w:ascii="Times New Roman"/>
      <w:szCs w:val="24"/>
      <w:lang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[Normal]"/>
    <w:qFormat/>
    <w:pPr>
      <w:widowControl w:val="0"/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  <w:spacing w:after="0" w:line="240" w:lineRule="auto"/>
    </w:pPr>
    <w:rPr>
      <w:rFonts w:eastAsia="Arial" w:hAnsi="Arial"/>
      <w:szCs w:val="24"/>
      <w:lang w:val="x-none" w:eastAsia="x-none"/>
    </w:r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  <w:style w:type="paragraph" w:styleId="Footer">
    <w:name w:val="footer"/>
    <w:basedOn w:val="Normal"/>
    <w:qFormat/>
    <w:pPr>
      <w:tabs>
        <w:tab w:val="center" w:pos="4320"/>
        <w:tab w:val="right" w:pos="8640"/>
      </w:tabs>
    </w:pPr>
  </w:style>
  <w:style w:type="character" w:styleId="Hyperlink">
    <w:name w:val="Hyperlink"/>
    <w:qFormat/>
    <w:rPr>
      <w:color w:val="0000FF"/>
      <w:u w:val="single"/>
      <w:rtl w:val="0"/>
      <w:lang w:val="x-none" w:eastAsia="x-none" w:bidi="x-none"/>
    </w:rPr>
  </w:style>
  <w:style w:type="character" w:styleId="HTMLTypewriter">
    <w:name w:val="HTML Typewriter"/>
    <w:qFormat/>
    <w:rPr>
      <w:rFonts w:ascii="Courier New" w:eastAsia="Courier New" w:hAnsi="Courier New" w:cs="Courier New"/>
      <w:sz w:val="20"/>
      <w:szCs w:val="20"/>
      <w:rtl w:val="0"/>
      <w:lang w:val="x-none" w:eastAsia="x-none" w:bidi="x-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envision-sbs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50</Words>
  <Characters>790</Characters>
  <Application>Microsoft Office Word</Application>
  <DocSecurity>0</DocSecurity>
  <Lines>4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3</cp:revision>
  <dcterms:created xsi:type="dcterms:W3CDTF">2018-11-26T09:42:00Z</dcterms:created>
  <dcterms:modified xsi:type="dcterms:W3CDTF">2019-10-21T19:09:00Z</dcterms:modified>
  <cp:category/>
</cp:coreProperties>
</file>